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p>
    <w:bookmarkStart w:id="20" w:name="cover-letter-for-videographer-position"/>
    <w:p>
      <w:pPr>
        <w:pStyle w:val="Heading1"/>
      </w:pPr>
      <w:r>
        <w:t xml:space="preserve">Cover Letter for Videographer Position</w:t>
      </w:r>
    </w:p>
    <w:p>
      <w:pPr>
        <w:pStyle w:val="FirstParagraph"/>
      </w:pPr>
      <w:r>
        <w:t xml:space="preserve">Dear [Hiring Manager's Name],</w:t>
      </w:r>
    </w:p>
    <w:p>
      <w:pPr>
        <w:pStyle w:val="BodyText"/>
      </w:pPr>
      <w:r>
        <w:t xml:space="preserve">I am writing to express my enthusiastic interest in the Videographer position at your esteemed organization in the United States Miami. As a passionate and experienced videographer with a deep understanding of the dynamic media landscape in South Florida, I am eager to contribute my creative vision, technical expertise, and dedication to capturing compelling stories through visual storytelling. With over [X years] of experience in video production, editing, and content creation—particularly within the vibrant cultural and commercial hubs of Miami—I am confident in my ability to elevate your projects with professionalism and artistry.</w:t>
      </w:r>
    </w:p>
    <w:p>
      <w:pPr>
        <w:pStyle w:val="BodyText"/>
      </w:pPr>
      <w:r>
        <w:t xml:space="preserve">My journey as a Videographer began in [City/Region], where I honed my skills in capturing moments that resonate emotionally and visually. Over the years, I have worked on a diverse range of projects, from corporate videos and event documentation to creative content for social media platforms. This experience has allowed me to develop a keen eye for composition, lighting, and narrative structure while mastering industry-standard tools such as Adobe Premiere Pro, Final Cut Pro, and DaVinci Resolve. My ability to adapt to various styles—from documentary-style storytelling to high-energy commercial productions—ensures that I can meet the unique needs of your organization in the United States Miami.</w:t>
      </w:r>
    </w:p>
    <w:p>
      <w:pPr>
        <w:pStyle w:val="BodyText"/>
      </w:pPr>
      <w:r>
        <w:t xml:space="preserve">What sets me apart is my deep connection to the United States Miami community. Having worked on projects that celebrate the city’s cultural richness, from documenting local festivals in Wynwood to capturing the essence of South Beach’s iconic architecture, I understand how to translate Miami’s energy into compelling visual content. Whether it’s a promotional video for a boutique hotel in Coconut Grove or an event coverage for a tech startup in Downtown Miami, I approach every project with creativity and precision. My work has been featured in [mention any relevant platforms, publications, or clients if applicable], and I take pride in delivering content that not only meets but exceeds expectations.</w:t>
      </w:r>
    </w:p>
    <w:p>
      <w:pPr>
        <w:pStyle w:val="BodyText"/>
      </w:pPr>
      <w:r>
        <w:t xml:space="preserve">In the United States Miami, where the media industry thrives on innovation and authenticity, I have consistently sought to push boundaries. For example, during my tenure at [Previous Company/Organization], I led a team to create a series of short films highlighting local entrepreneurs, which received positive feedback for its storytelling and technical quality. This project required collaboration with diverse stakeholders, from business owners to creative directors, and demonstrated my ability to communicate effectively and manage complex workflows. My attention to detail and commitment to excellence ensure that every video I produce is polished, professional, and aligned with the goals of the client.</w:t>
      </w:r>
    </w:p>
    <w:p>
      <w:pPr>
        <w:pStyle w:val="BodyText"/>
      </w:pPr>
      <w:r>
        <w:t xml:space="preserve">As a Videographer in the United States Miami, I understand the importance of staying ahead of trends. The city’s fast-paced environment demands adaptability, and I have embraced emerging technologies such as 4K cinematography, drone videography, and virtual reality content creation. My ability to integrate these tools into traditional workflows allows me to deliver cutting-edge solutions that resonate with modern audiences. Additionally, my strong understanding of local regulations and event logistics in Miami ensures that I can execute projects efficiently while maintaining the highest standards of quality.</w:t>
      </w:r>
    </w:p>
    <w:p>
      <w:pPr>
        <w:pStyle w:val="BodyText"/>
      </w:pPr>
      <w:r>
        <w:t xml:space="preserve">What excites me most about this opportunity is the chance to contribute to an organization that values innovation and creativity. I am particularly drawn to your work in [mention specific projects, services, or mission of the company if known], and I believe my background in videography aligns perfectly with your vision. My goal is not only to produce high-quality videos but also to collaborate with teams to create content that inspires, informs, and engages audiences. In the United States Miami’s competitive media landscape, I am committed to delivering results that stand out.</w:t>
      </w:r>
    </w:p>
    <w:p>
      <w:pPr>
        <w:pStyle w:val="BodyText"/>
      </w:pPr>
      <w:r>
        <w:t xml:space="preserve">Thank you for considering my application. I would be honored to bring my skills and passion for videography to your team in the United States Miami. I am available at your earliest convenience for an interview and can be reached via email at [your email address] or phone at [your phone number]. I look forward to the possibility of contributing to your organization’s success and helping create impactful visual content that reflects the spirit of Miam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dc:title>
  <dc:creator/>
  <dc:language>en</dc:language>
  <cp:keywords/>
  <dcterms:created xsi:type="dcterms:W3CDTF">2026-07-21T08:34:02Z</dcterms:created>
  <dcterms:modified xsi:type="dcterms:W3CDTF">2026-07-21T08:34:02Z</dcterms:modified>
</cp:coreProperties>
</file>

<file path=docProps/custom.xml><?xml version="1.0" encoding="utf-8"?>
<Properties xmlns="http://schemas.openxmlformats.org/officeDocument/2006/custom-properties" xmlns:vt="http://schemas.openxmlformats.org/officeDocument/2006/docPropsVTypes"/>
</file>